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35CAE" w14:textId="050074A6" w:rsidR="00D8080F" w:rsidRDefault="00D8080F" w:rsidP="000917AA">
      <w:pPr>
        <w:jc w:val="center"/>
      </w:pPr>
      <w:r w:rsidRPr="00CE6CC2">
        <w:rPr>
          <w:rStyle w:val="TitleChar"/>
        </w:rPr>
        <w:t>Rya</w:t>
      </w:r>
      <w:r w:rsidR="00CE6CC2">
        <w:rPr>
          <w:rStyle w:val="TitleChar"/>
        </w:rPr>
        <w:t>n</w:t>
      </w:r>
      <w:r w:rsidRPr="00CE6CC2">
        <w:rPr>
          <w:rStyle w:val="TitleChar"/>
        </w:rPr>
        <w:t xml:space="preserve"> William Parsons</w:t>
      </w:r>
      <w:r w:rsidR="0016608D" w:rsidRPr="00CE6CC2">
        <w:rPr>
          <w:rStyle w:val="TitleChar"/>
        </w:rPr>
        <w:br/>
      </w:r>
      <w:r w:rsidR="00142253">
        <w:t xml:space="preserve">Email: </w:t>
      </w:r>
      <w:hyperlink r:id="rId6" w:history="1">
        <w:r w:rsidR="00142253" w:rsidRPr="000C5A39">
          <w:rPr>
            <w:rStyle w:val="Hyperlink"/>
          </w:rPr>
          <w:t>ryanparsons7@gmail.com</w:t>
        </w:r>
      </w:hyperlink>
      <w:r w:rsidR="00142253">
        <w:rPr>
          <w:b/>
          <w:bCs/>
        </w:rPr>
        <w:br/>
      </w:r>
      <w:r w:rsidR="00142253">
        <w:t xml:space="preserve">Mobile: </w:t>
      </w:r>
      <w:r>
        <w:t>07847</w:t>
      </w:r>
      <w:r w:rsidR="000A01AC">
        <w:t xml:space="preserve"> </w:t>
      </w:r>
      <w:r>
        <w:t>485</w:t>
      </w:r>
      <w:r w:rsidR="000A01AC">
        <w:t xml:space="preserve"> </w:t>
      </w:r>
      <w:r>
        <w:t>333</w:t>
      </w:r>
    </w:p>
    <w:p w14:paraId="5D65ADB6" w14:textId="6821001B" w:rsidR="00516C19" w:rsidRPr="000917AA" w:rsidRDefault="00516C19" w:rsidP="000917AA">
      <w:pPr>
        <w:jc w:val="center"/>
        <w:rPr>
          <w:b/>
          <w:bCs/>
          <w:sz w:val="28"/>
          <w:szCs w:val="28"/>
        </w:rPr>
      </w:pPr>
      <w:r w:rsidRPr="000917AA">
        <w:rPr>
          <w:b/>
          <w:bCs/>
          <w:sz w:val="28"/>
          <w:szCs w:val="28"/>
        </w:rPr>
        <w:t>Problem Solver | Critical Thinker | Experienced IT Technician</w:t>
      </w:r>
      <w:r w:rsidR="005906A0" w:rsidRPr="000917AA">
        <w:rPr>
          <w:b/>
          <w:bCs/>
          <w:sz w:val="28"/>
          <w:szCs w:val="28"/>
        </w:rPr>
        <w:t xml:space="preserve"> </w:t>
      </w:r>
      <w:r w:rsidRPr="000917AA">
        <w:rPr>
          <w:b/>
          <w:bCs/>
          <w:sz w:val="28"/>
          <w:szCs w:val="28"/>
        </w:rPr>
        <w:t>Resourceful | Team Player</w:t>
      </w:r>
    </w:p>
    <w:p w14:paraId="5BD749EA" w14:textId="77777777" w:rsidR="00D8080F" w:rsidRDefault="00D8080F" w:rsidP="00456F83">
      <w:pPr>
        <w:pStyle w:val="Heading1"/>
      </w:pPr>
      <w:r>
        <w:t>Profile</w:t>
      </w:r>
    </w:p>
    <w:p w14:paraId="6D3B7384" w14:textId="6F3D3495" w:rsidR="00D8080F" w:rsidRDefault="0019265F" w:rsidP="00456F83">
      <w:r>
        <w:t xml:space="preserve">Motivated </w:t>
      </w:r>
      <w:r w:rsidR="006C6963">
        <w:t>c</w:t>
      </w:r>
      <w:r w:rsidR="002A066B">
        <w:t xml:space="preserve">ybersecurity and </w:t>
      </w:r>
      <w:r w:rsidR="006C6963">
        <w:t>f</w:t>
      </w:r>
      <w:r w:rsidR="002A066B">
        <w:t xml:space="preserve">orensics student with </w:t>
      </w:r>
      <w:r w:rsidR="006C6963">
        <w:t>n</w:t>
      </w:r>
      <w:r w:rsidR="002A066B">
        <w:t xml:space="preserve">etwork </w:t>
      </w:r>
      <w:r w:rsidR="006C6963">
        <w:t>s</w:t>
      </w:r>
      <w:r w:rsidR="002A066B">
        <w:t xml:space="preserve">ecurity and </w:t>
      </w:r>
      <w:r w:rsidR="006C6963">
        <w:t>s</w:t>
      </w:r>
      <w:r w:rsidR="002A066B">
        <w:t xml:space="preserve">ystems </w:t>
      </w:r>
      <w:r w:rsidR="00CB2464">
        <w:t>a</w:t>
      </w:r>
      <w:r w:rsidR="002A066B">
        <w:t>dministration experience looking to build a career within</w:t>
      </w:r>
      <w:r w:rsidR="006C6963">
        <w:t xml:space="preserve"> IT</w:t>
      </w:r>
      <w:r w:rsidR="00165B0D">
        <w:t xml:space="preserve"> </w:t>
      </w:r>
      <w:r w:rsidR="005D51DA">
        <w:t>systems administration or cybersecurity</w:t>
      </w:r>
      <w:r w:rsidR="001B7C1F">
        <w:t>. Organised</w:t>
      </w:r>
      <w:r w:rsidR="002A066B">
        <w:t xml:space="preserve"> and </w:t>
      </w:r>
      <w:r w:rsidR="002A066B" w:rsidRPr="00456F83">
        <w:t>committed to given tasks</w:t>
      </w:r>
      <w:r w:rsidR="00CD6798" w:rsidRPr="00456F83">
        <w:t>.</w:t>
      </w:r>
      <w:r w:rsidR="00CD6798">
        <w:t xml:space="preserve"> Well-practised in</w:t>
      </w:r>
      <w:r w:rsidR="002A066B">
        <w:t xml:space="preserve"> working with teams to complete computing related projects. Experienced with </w:t>
      </w:r>
      <w:r w:rsidR="006C6963">
        <w:t>O365</w:t>
      </w:r>
      <w:r w:rsidR="002A066B">
        <w:t xml:space="preserve"> suite and various team organisational tools.</w:t>
      </w:r>
      <w:r w:rsidR="003C0822">
        <w:t xml:space="preserve"> Available </w:t>
      </w:r>
      <w:r w:rsidR="006C6963">
        <w:t>immediately for full or part-time work.</w:t>
      </w:r>
    </w:p>
    <w:p w14:paraId="3290BBE2" w14:textId="77777777" w:rsidR="003F725F" w:rsidRDefault="003F725F" w:rsidP="00456F83">
      <w:pPr>
        <w:pStyle w:val="Heading1"/>
      </w:pPr>
      <w:r>
        <w:t>Work Experience</w:t>
      </w:r>
    </w:p>
    <w:p w14:paraId="7584A73D" w14:textId="674A1B1A" w:rsidR="003F725F" w:rsidRPr="00313D9F" w:rsidRDefault="003F725F" w:rsidP="000A01AC">
      <w:pPr>
        <w:spacing w:after="0"/>
        <w:rPr>
          <w:b/>
          <w:bCs/>
        </w:rPr>
      </w:pPr>
      <w:r w:rsidRPr="00313D9F">
        <w:rPr>
          <w:b/>
          <w:bCs/>
        </w:rPr>
        <w:t>University Client Group Project – Jan 2020 to May 2020</w:t>
      </w:r>
    </w:p>
    <w:p w14:paraId="7D10BCB4" w14:textId="0674039F" w:rsidR="003F725F" w:rsidRPr="00313D9F" w:rsidRDefault="00116E58" w:rsidP="000A01AC">
      <w:pPr>
        <w:pStyle w:val="ListParagraph"/>
        <w:numPr>
          <w:ilvl w:val="0"/>
          <w:numId w:val="18"/>
        </w:numPr>
        <w:spacing w:after="0"/>
      </w:pPr>
      <w:r>
        <w:t>Undertook the</w:t>
      </w:r>
      <w:r w:rsidR="003F725F" w:rsidRPr="00313D9F">
        <w:t xml:space="preserve"> Project Manager Support and Consultant</w:t>
      </w:r>
      <w:r>
        <w:t xml:space="preserve"> role.</w:t>
      </w:r>
    </w:p>
    <w:p w14:paraId="062434D0" w14:textId="16312984" w:rsidR="003F725F" w:rsidRPr="00313D9F" w:rsidRDefault="003F725F" w:rsidP="000A01AC">
      <w:pPr>
        <w:pStyle w:val="ListParagraph"/>
        <w:numPr>
          <w:ilvl w:val="0"/>
          <w:numId w:val="18"/>
        </w:numPr>
        <w:spacing w:after="0"/>
      </w:pPr>
      <w:r w:rsidRPr="00313D9F">
        <w:t xml:space="preserve">Supported the management of the project alongside the Project </w:t>
      </w:r>
      <w:r w:rsidR="001F62AB" w:rsidRPr="00313D9F">
        <w:t>Manager.</w:t>
      </w:r>
    </w:p>
    <w:p w14:paraId="360AC6EF" w14:textId="7C865621" w:rsidR="003F725F" w:rsidRPr="00313D9F" w:rsidRDefault="00C4719B" w:rsidP="000A01AC">
      <w:pPr>
        <w:pStyle w:val="ListParagraph"/>
        <w:numPr>
          <w:ilvl w:val="0"/>
          <w:numId w:val="18"/>
        </w:numPr>
        <w:spacing w:after="0"/>
      </w:pPr>
      <w:r>
        <w:t>Regularly communicated with and coordinated with the client</w:t>
      </w:r>
      <w:r w:rsidR="003F725F" w:rsidRPr="00313D9F">
        <w:t xml:space="preserve"> (Broughton Spurtle, an independent news site and paper).</w:t>
      </w:r>
    </w:p>
    <w:p w14:paraId="567EA194" w14:textId="0E108E92" w:rsidR="003F725F" w:rsidRPr="00313D9F" w:rsidRDefault="003F725F" w:rsidP="000A01AC">
      <w:pPr>
        <w:pStyle w:val="ListParagraph"/>
        <w:numPr>
          <w:ilvl w:val="0"/>
          <w:numId w:val="18"/>
        </w:numPr>
        <w:spacing w:after="0"/>
      </w:pPr>
      <w:r w:rsidRPr="00313D9F">
        <w:t>Set</w:t>
      </w:r>
      <w:r w:rsidR="00116E58">
        <w:t xml:space="preserve"> </w:t>
      </w:r>
      <w:r w:rsidRPr="00313D9F">
        <w:t xml:space="preserve">up and </w:t>
      </w:r>
      <w:r w:rsidR="00C4719B">
        <w:t>managed</w:t>
      </w:r>
      <w:r w:rsidRPr="00313D9F">
        <w:t xml:space="preserve"> </w:t>
      </w:r>
      <w:r w:rsidR="00116E58">
        <w:t xml:space="preserve">the </w:t>
      </w:r>
      <w:r w:rsidRPr="00313D9F">
        <w:t>development server</w:t>
      </w:r>
      <w:r w:rsidR="00C4719B">
        <w:t>s</w:t>
      </w:r>
      <w:r w:rsidRPr="00313D9F">
        <w:t xml:space="preserve"> for the team.</w:t>
      </w:r>
    </w:p>
    <w:p w14:paraId="5309940A" w14:textId="0BAE9C60" w:rsidR="003F725F" w:rsidRPr="00313D9F" w:rsidRDefault="003F725F" w:rsidP="000A01AC">
      <w:pPr>
        <w:pStyle w:val="ListParagraph"/>
        <w:numPr>
          <w:ilvl w:val="0"/>
          <w:numId w:val="18"/>
        </w:numPr>
        <w:spacing w:after="0"/>
      </w:pPr>
      <w:r w:rsidRPr="00313D9F">
        <w:t xml:space="preserve">Migrated </w:t>
      </w:r>
      <w:r w:rsidR="001A062B" w:rsidRPr="00313D9F">
        <w:t>the</w:t>
      </w:r>
      <w:r w:rsidRPr="00313D9F">
        <w:t xml:space="preserve"> existing Drupal 7 site to Drupal 8 with custom upgrade paths.</w:t>
      </w:r>
    </w:p>
    <w:p w14:paraId="31812557" w14:textId="41FE4D27" w:rsidR="003F725F" w:rsidRPr="00313D9F" w:rsidRDefault="003F725F" w:rsidP="000A01AC">
      <w:pPr>
        <w:pStyle w:val="ListParagraph"/>
        <w:numPr>
          <w:ilvl w:val="0"/>
          <w:numId w:val="18"/>
        </w:numPr>
        <w:spacing w:after="0"/>
      </w:pPr>
      <w:r w:rsidRPr="00313D9F">
        <w:t xml:space="preserve">Created a new Bootstrap SASS theme </w:t>
      </w:r>
      <w:r w:rsidR="00723B17" w:rsidRPr="00313D9F">
        <w:t>with CSS</w:t>
      </w:r>
      <w:r w:rsidR="007D3BB7" w:rsidRPr="00313D9F">
        <w:t xml:space="preserve"> and HTM</w:t>
      </w:r>
      <w:r w:rsidR="00041F5D" w:rsidRPr="00313D9F">
        <w:t>L</w:t>
      </w:r>
      <w:r w:rsidRPr="00313D9F">
        <w:t>.</w:t>
      </w:r>
    </w:p>
    <w:p w14:paraId="5FE6A6C5" w14:textId="1C3DF6D2" w:rsidR="00D008D8" w:rsidRPr="00313D9F" w:rsidRDefault="00C4719B" w:rsidP="000A01AC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r>
        <w:t>W</w:t>
      </w:r>
      <w:r w:rsidR="003F725F" w:rsidRPr="00313D9F">
        <w:t>orked with the team to coordinate appropriate tasks and manage deliverables</w:t>
      </w:r>
      <w:r>
        <w:t xml:space="preserve"> using Trello boards.</w:t>
      </w:r>
    </w:p>
    <w:p w14:paraId="349AE921" w14:textId="6ADED4FE" w:rsidR="00D008D8" w:rsidRPr="00313D9F" w:rsidRDefault="00D008D8" w:rsidP="000A01AC">
      <w:pPr>
        <w:spacing w:after="0"/>
        <w:rPr>
          <w:b/>
          <w:bCs/>
        </w:rPr>
      </w:pPr>
      <w:r w:rsidRPr="00313D9F">
        <w:rPr>
          <w:b/>
          <w:bCs/>
        </w:rPr>
        <w:t xml:space="preserve">Voluntary </w:t>
      </w:r>
      <w:r w:rsidR="00541F35" w:rsidRPr="00313D9F">
        <w:rPr>
          <w:b/>
          <w:bCs/>
        </w:rPr>
        <w:t>S</w:t>
      </w:r>
      <w:r w:rsidRPr="00313D9F">
        <w:rPr>
          <w:b/>
          <w:bCs/>
        </w:rPr>
        <w:t xml:space="preserve">ystems </w:t>
      </w:r>
      <w:r w:rsidR="00541F35" w:rsidRPr="00313D9F">
        <w:rPr>
          <w:b/>
          <w:bCs/>
        </w:rPr>
        <w:t>A</w:t>
      </w:r>
      <w:r w:rsidRPr="00313D9F">
        <w:rPr>
          <w:b/>
          <w:bCs/>
        </w:rPr>
        <w:t xml:space="preserve">dministrator </w:t>
      </w:r>
      <w:r w:rsidR="00541F35" w:rsidRPr="00313D9F">
        <w:rPr>
          <w:b/>
          <w:bCs/>
        </w:rPr>
        <w:t>for</w:t>
      </w:r>
      <w:r w:rsidRPr="00313D9F">
        <w:rPr>
          <w:b/>
          <w:bCs/>
        </w:rPr>
        <w:t xml:space="preserve"> </w:t>
      </w:r>
      <w:r w:rsidR="0046278C" w:rsidRPr="00313D9F">
        <w:rPr>
          <w:b/>
          <w:bCs/>
        </w:rPr>
        <w:t>a</w:t>
      </w:r>
      <w:r w:rsidRPr="00313D9F">
        <w:rPr>
          <w:b/>
          <w:bCs/>
        </w:rPr>
        <w:t xml:space="preserve">n </w:t>
      </w:r>
      <w:r w:rsidR="00541F35" w:rsidRPr="00313D9F">
        <w:rPr>
          <w:b/>
          <w:bCs/>
        </w:rPr>
        <w:t>O</w:t>
      </w:r>
      <w:r w:rsidRPr="00313D9F">
        <w:rPr>
          <w:b/>
          <w:bCs/>
        </w:rPr>
        <w:t xml:space="preserve">nline </w:t>
      </w:r>
      <w:r w:rsidR="00541F35" w:rsidRPr="00313D9F">
        <w:rPr>
          <w:b/>
          <w:bCs/>
        </w:rPr>
        <w:t>G</w:t>
      </w:r>
      <w:r w:rsidRPr="00313D9F">
        <w:rPr>
          <w:b/>
          <w:bCs/>
        </w:rPr>
        <w:t xml:space="preserve">aming </w:t>
      </w:r>
      <w:r w:rsidR="00541F35" w:rsidRPr="00313D9F">
        <w:rPr>
          <w:b/>
          <w:bCs/>
        </w:rPr>
        <w:t>C</w:t>
      </w:r>
      <w:r w:rsidRPr="00313D9F">
        <w:rPr>
          <w:b/>
          <w:bCs/>
        </w:rPr>
        <w:t>ommunity</w:t>
      </w:r>
      <w:r w:rsidRPr="00313D9F">
        <w:rPr>
          <w:b/>
          <w:bCs/>
        </w:rPr>
        <w:br/>
        <w:t>2015 – Present</w:t>
      </w:r>
    </w:p>
    <w:p w14:paraId="35EE6C08" w14:textId="0290CBF7" w:rsidR="00D008D8" w:rsidRDefault="00D008D8" w:rsidP="000A01AC">
      <w:pPr>
        <w:pStyle w:val="ListParagraph"/>
        <w:numPr>
          <w:ilvl w:val="0"/>
          <w:numId w:val="19"/>
        </w:numPr>
        <w:spacing w:after="0"/>
      </w:pPr>
      <w:r w:rsidRPr="00313D9F">
        <w:t xml:space="preserve">Management of Windows </w:t>
      </w:r>
      <w:r w:rsidR="00D03F34" w:rsidRPr="00313D9F">
        <w:t>and Linux s</w:t>
      </w:r>
      <w:r w:rsidRPr="00313D9F">
        <w:t xml:space="preserve">ervers </w:t>
      </w:r>
      <w:r w:rsidR="00E979F8" w:rsidRPr="00313D9F">
        <w:t>to facilitate VoIP</w:t>
      </w:r>
      <w:r w:rsidR="0089012C" w:rsidRPr="00313D9F">
        <w:t>, web deployment</w:t>
      </w:r>
      <w:r w:rsidR="00E979F8" w:rsidRPr="00313D9F">
        <w:t xml:space="preserve"> and game </w:t>
      </w:r>
      <w:r w:rsidR="00067128" w:rsidRPr="00313D9F">
        <w:t>services.</w:t>
      </w:r>
    </w:p>
    <w:p w14:paraId="07ED802D" w14:textId="6B8B9265" w:rsidR="005C1130" w:rsidRPr="00313D9F" w:rsidRDefault="005C1130" w:rsidP="000A01AC">
      <w:pPr>
        <w:pStyle w:val="ListParagraph"/>
        <w:numPr>
          <w:ilvl w:val="0"/>
          <w:numId w:val="19"/>
        </w:numPr>
        <w:spacing w:after="0"/>
      </w:pPr>
      <w:r>
        <w:t>Main point of contact for technical support and support</w:t>
      </w:r>
      <w:r w:rsidR="00982A30">
        <w:t>ing</w:t>
      </w:r>
      <w:r>
        <w:t xml:space="preserve"> other </w:t>
      </w:r>
      <w:r w:rsidR="00982A30">
        <w:t>administrators.</w:t>
      </w:r>
    </w:p>
    <w:p w14:paraId="731456DE" w14:textId="238D4A6E" w:rsidR="000A01AC" w:rsidRPr="00D008D8" w:rsidRDefault="00D008D8" w:rsidP="0056127B">
      <w:pPr>
        <w:pStyle w:val="ListParagraph"/>
        <w:numPr>
          <w:ilvl w:val="0"/>
          <w:numId w:val="19"/>
        </w:numPr>
        <w:spacing w:before="0" w:after="0"/>
      </w:pPr>
      <w:r w:rsidRPr="00313D9F">
        <w:t xml:space="preserve">Creation, </w:t>
      </w:r>
      <w:r w:rsidR="001F62AB" w:rsidRPr="00313D9F">
        <w:t>configuration,</w:t>
      </w:r>
      <w:r w:rsidRPr="00313D9F">
        <w:t xml:space="preserve"> and management of community website</w:t>
      </w:r>
      <w:r w:rsidR="00E811A2" w:rsidRPr="00313D9F">
        <w:t xml:space="preserve"> using </w:t>
      </w:r>
      <w:r w:rsidR="00F52D12">
        <w:t>Bootstrap.</w:t>
      </w:r>
      <w:r w:rsidR="00C52FE2">
        <w:t xml:space="preserve"> </w:t>
      </w:r>
      <w:hyperlink r:id="rId7" w:history="1">
        <w:r w:rsidR="00C52FE2" w:rsidRPr="00C52FE2">
          <w:rPr>
            <w:rStyle w:val="Hyperlink"/>
          </w:rPr>
          <w:t>https://olympus-gaming.com/</w:t>
        </w:r>
      </w:hyperlink>
    </w:p>
    <w:p w14:paraId="1CCB832B" w14:textId="77777777" w:rsidR="00D8080F" w:rsidRDefault="00D8080F" w:rsidP="00456F83">
      <w:pPr>
        <w:pStyle w:val="Heading1"/>
        <w:rPr>
          <w:rFonts w:ascii="Times New Roman" w:hAnsi="Times New Roman" w:cs="Times New Roman"/>
        </w:rPr>
      </w:pPr>
      <w:r>
        <w:t>Education</w:t>
      </w:r>
    </w:p>
    <w:p w14:paraId="4673D7F8" w14:textId="08F4C3A8" w:rsidR="00D8080F" w:rsidRPr="006649F2" w:rsidRDefault="00D8080F" w:rsidP="000A01AC">
      <w:r w:rsidRPr="006649F2">
        <w:t>BEng (Hons) Cybersecurity &amp; Forensics at Edinburgh Napier University</w:t>
      </w:r>
      <w:r w:rsidR="000A01AC">
        <w:t>.</w:t>
      </w:r>
      <w:r w:rsidR="000A01AC">
        <w:br/>
      </w:r>
      <w:r w:rsidR="00260991">
        <w:t>Graduated</w:t>
      </w:r>
      <w:r w:rsidR="002E42F6">
        <w:t xml:space="preserve"> June 2021</w:t>
      </w:r>
      <w:r w:rsidR="004C42C1">
        <w:t xml:space="preserve"> </w:t>
      </w:r>
      <w:r w:rsidR="00490B7E">
        <w:t>w</w:t>
      </w:r>
      <w:r w:rsidR="00A461DC">
        <w:t>ith</w:t>
      </w:r>
      <w:r w:rsidR="004C42C1">
        <w:t xml:space="preserve"> First Class Honours</w:t>
      </w:r>
      <w:r w:rsidR="000A01AC">
        <w:t>.</w:t>
      </w:r>
    </w:p>
    <w:p w14:paraId="3ED7E360" w14:textId="02754E35" w:rsidR="00D8080F" w:rsidRPr="006649F2" w:rsidRDefault="00D8080F" w:rsidP="000A01AC">
      <w:r w:rsidRPr="006649F2">
        <w:t>HND Computer Networking at Edinburgh College</w:t>
      </w:r>
      <w:r w:rsidR="000A01AC">
        <w:t>.</w:t>
      </w:r>
      <w:r w:rsidRPr="006649F2">
        <w:br/>
      </w:r>
      <w:r w:rsidR="00AE737D">
        <w:t>Completed</w:t>
      </w:r>
      <w:r w:rsidRPr="006649F2">
        <w:t xml:space="preserve"> June 2019</w:t>
      </w:r>
      <w:r w:rsidR="000A01AC">
        <w:t xml:space="preserve"> with A grade</w:t>
      </w:r>
      <w:r w:rsidR="00116E58">
        <w:t>.</w:t>
      </w:r>
    </w:p>
    <w:p w14:paraId="6D616820" w14:textId="647C29F8" w:rsidR="000A01AC" w:rsidRDefault="00D8080F" w:rsidP="000A01AC">
      <w:r w:rsidRPr="006649F2">
        <w:t>NC Computing: Technical Support at Edinburgh College.</w:t>
      </w:r>
      <w:r w:rsidRPr="006649F2">
        <w:br/>
      </w:r>
      <w:r w:rsidR="00231A07" w:rsidRPr="006649F2">
        <w:t>Completed June 2017</w:t>
      </w:r>
      <w:r w:rsidR="000A01AC">
        <w:t xml:space="preserve"> with A grade.</w:t>
      </w:r>
    </w:p>
    <w:p w14:paraId="187C443D" w14:textId="3C6798E5" w:rsidR="00D8080F" w:rsidRPr="00E004DB" w:rsidRDefault="00D8080F" w:rsidP="000A01AC">
      <w:r>
        <w:tab/>
      </w:r>
      <w:r>
        <w:tab/>
      </w:r>
      <w:r w:rsidR="00991560">
        <w:tab/>
      </w:r>
    </w:p>
    <w:p w14:paraId="7E769543" w14:textId="40706070" w:rsidR="006D3D4E" w:rsidRDefault="001F62AB" w:rsidP="00456F83">
      <w:pPr>
        <w:pStyle w:val="Heading1"/>
      </w:pPr>
      <w:r>
        <w:lastRenderedPageBreak/>
        <w:t>Professional development</w:t>
      </w:r>
    </w:p>
    <w:p w14:paraId="4E282A6F" w14:textId="0A1B96CA" w:rsidR="001F62AB" w:rsidRPr="000A01AC" w:rsidRDefault="001F62AB" w:rsidP="000A01AC">
      <w:pPr>
        <w:spacing w:after="0"/>
        <w:rPr>
          <w:b/>
          <w:bCs/>
        </w:rPr>
      </w:pPr>
      <w:r w:rsidRPr="000A01AC">
        <w:rPr>
          <w:b/>
          <w:bCs/>
        </w:rPr>
        <w:t xml:space="preserve">Proxmox-based </w:t>
      </w:r>
      <w:r w:rsidR="00C52FE2" w:rsidRPr="000A01AC">
        <w:rPr>
          <w:b/>
          <w:bCs/>
        </w:rPr>
        <w:t>home lab</w:t>
      </w:r>
      <w:r w:rsidRPr="000A01AC">
        <w:rPr>
          <w:b/>
          <w:bCs/>
        </w:rPr>
        <w:t>:</w:t>
      </w:r>
    </w:p>
    <w:p w14:paraId="75B86C49" w14:textId="7911048B" w:rsidR="001F62AB" w:rsidRDefault="001F62AB" w:rsidP="000A01AC">
      <w:pPr>
        <w:pStyle w:val="ListParagraph"/>
        <w:numPr>
          <w:ilvl w:val="0"/>
          <w:numId w:val="21"/>
        </w:numPr>
      </w:pPr>
      <w:r>
        <w:t xml:space="preserve">Goal: To develop </w:t>
      </w:r>
      <w:r w:rsidR="00116E58">
        <w:t xml:space="preserve">further </w:t>
      </w:r>
      <w:r>
        <w:t>experience with managing virtual machines and computer administration.</w:t>
      </w:r>
    </w:p>
    <w:p w14:paraId="633775D0" w14:textId="005004D3" w:rsidR="001F62AB" w:rsidRDefault="001F62AB" w:rsidP="000A01AC">
      <w:pPr>
        <w:pStyle w:val="ListParagraph"/>
        <w:numPr>
          <w:ilvl w:val="0"/>
          <w:numId w:val="21"/>
        </w:numPr>
      </w:pPr>
      <w:r>
        <w:t>Consists of Kali Linux, Windows Pro and Server, Ubuntu operating systems, with multiple docker containers to further how they are setup and managed.</w:t>
      </w:r>
    </w:p>
    <w:p w14:paraId="2EBC8FA2" w14:textId="7B935BAC" w:rsidR="007B294B" w:rsidRDefault="001F62AB" w:rsidP="00C21694">
      <w:pPr>
        <w:pStyle w:val="ListParagraph"/>
        <w:numPr>
          <w:ilvl w:val="0"/>
          <w:numId w:val="21"/>
        </w:numPr>
        <w:spacing w:before="0" w:after="0"/>
      </w:pPr>
      <w:r>
        <w:t xml:space="preserve">Future Goals: To expand to include virtual Cisco network devices with </w:t>
      </w:r>
      <w:r w:rsidRPr="001F62AB">
        <w:t>GNS3</w:t>
      </w:r>
      <w:r>
        <w:t xml:space="preserve"> to </w:t>
      </w:r>
      <w:r w:rsidR="00067128">
        <w:t>practice Cisco networking for CCNA</w:t>
      </w:r>
      <w:r w:rsidR="00091219">
        <w:t xml:space="preserve"> and CCNP.</w:t>
      </w:r>
    </w:p>
    <w:p w14:paraId="09846ED8" w14:textId="3C7322A2" w:rsidR="007B294B" w:rsidRPr="00C21694" w:rsidRDefault="00C21694" w:rsidP="00C21694">
      <w:pPr>
        <w:rPr>
          <w:b/>
          <w:bCs/>
        </w:rPr>
      </w:pPr>
      <w:r>
        <w:rPr>
          <w:b/>
          <w:bCs/>
        </w:rPr>
        <w:t xml:space="preserve">Working towards </w:t>
      </w:r>
      <w:r w:rsidR="00C52FE2" w:rsidRPr="00C21694">
        <w:rPr>
          <w:b/>
          <w:bCs/>
        </w:rPr>
        <w:t>CompTIA</w:t>
      </w:r>
      <w:r w:rsidRPr="00C21694">
        <w:rPr>
          <w:b/>
          <w:bCs/>
        </w:rPr>
        <w:t xml:space="preserve"> Security+</w:t>
      </w:r>
      <w:r>
        <w:rPr>
          <w:b/>
          <w:bCs/>
        </w:rPr>
        <w:t xml:space="preserve"> and </w:t>
      </w:r>
      <w:r w:rsidRPr="00C21694">
        <w:rPr>
          <w:b/>
          <w:bCs/>
        </w:rPr>
        <w:t>AWS Cloud Practitioner</w:t>
      </w:r>
      <w:r>
        <w:rPr>
          <w:b/>
          <w:bCs/>
        </w:rPr>
        <w:t xml:space="preserve"> certificates.</w:t>
      </w:r>
    </w:p>
    <w:p w14:paraId="72528856" w14:textId="258F1DCA" w:rsidR="00D8080F" w:rsidRDefault="00D8080F" w:rsidP="00456F83">
      <w:pPr>
        <w:pStyle w:val="Heading1"/>
        <w:rPr>
          <w:rFonts w:ascii="Times New Roman" w:hAnsi="Times New Roman" w:cs="Times New Roman"/>
        </w:rPr>
      </w:pPr>
      <w:r>
        <w:t>Skills</w:t>
      </w:r>
    </w:p>
    <w:p w14:paraId="63454393" w14:textId="5CA3E8DA" w:rsidR="00D8080F" w:rsidRPr="00313D9F" w:rsidRDefault="00D8080F" w:rsidP="000A01AC">
      <w:pPr>
        <w:spacing w:after="0"/>
        <w:rPr>
          <w:b/>
          <w:bCs/>
        </w:rPr>
      </w:pPr>
      <w:r w:rsidRPr="00313D9F">
        <w:rPr>
          <w:b/>
          <w:bCs/>
        </w:rPr>
        <w:t>Networking and network security</w:t>
      </w:r>
      <w:r w:rsidR="000A01AC" w:rsidRPr="00313D9F">
        <w:rPr>
          <w:b/>
          <w:bCs/>
        </w:rPr>
        <w:t>:</w:t>
      </w:r>
    </w:p>
    <w:p w14:paraId="733E53D0" w14:textId="64274BA6" w:rsidR="00D8080F" w:rsidRPr="00313D9F" w:rsidRDefault="00D8080F" w:rsidP="000A01AC">
      <w:pPr>
        <w:pStyle w:val="ListParagraph"/>
        <w:numPr>
          <w:ilvl w:val="0"/>
          <w:numId w:val="14"/>
        </w:numPr>
        <w:spacing w:after="0"/>
      </w:pPr>
      <w:r w:rsidRPr="00313D9F">
        <w:t>Good understanding and extensive experience with Cisco networking devices and configurations</w:t>
      </w:r>
      <w:r w:rsidR="00BA0EC5">
        <w:t xml:space="preserve">. </w:t>
      </w:r>
      <w:r w:rsidR="00C21694">
        <w:t>This includes</w:t>
      </w:r>
      <w:r w:rsidR="00BA0EC5">
        <w:t xml:space="preserve"> completion of </w:t>
      </w:r>
      <w:r w:rsidR="00C21694">
        <w:t xml:space="preserve">an official </w:t>
      </w:r>
      <w:r w:rsidR="00BA0EC5">
        <w:t>Cisco Networking Academy course.</w:t>
      </w:r>
    </w:p>
    <w:p w14:paraId="3922449B" w14:textId="77777777" w:rsidR="00D8080F" w:rsidRPr="00313D9F" w:rsidRDefault="00D8080F" w:rsidP="000A01AC">
      <w:pPr>
        <w:pStyle w:val="ListParagraph"/>
        <w:numPr>
          <w:ilvl w:val="0"/>
          <w:numId w:val="14"/>
        </w:numPr>
        <w:spacing w:after="0"/>
      </w:pPr>
      <w:r w:rsidRPr="00313D9F">
        <w:t>Experience with development and implementation of firewall solutions with pfSense and Snort IDS/IPS.</w:t>
      </w:r>
    </w:p>
    <w:p w14:paraId="72AEB377" w14:textId="78648A49" w:rsidR="00D8080F" w:rsidRPr="00313D9F" w:rsidRDefault="00D8080F" w:rsidP="000A01AC">
      <w:pPr>
        <w:pStyle w:val="ListParagraph"/>
        <w:numPr>
          <w:ilvl w:val="0"/>
          <w:numId w:val="14"/>
        </w:numPr>
        <w:spacing w:after="0"/>
      </w:pPr>
      <w:r w:rsidRPr="00313D9F">
        <w:t>Good understanding of networking protocols and their operation.</w:t>
      </w:r>
    </w:p>
    <w:p w14:paraId="4419FD5E" w14:textId="16FFBFB7" w:rsidR="00041F5D" w:rsidRPr="00313D9F" w:rsidRDefault="00041F5D" w:rsidP="000A01AC">
      <w:pPr>
        <w:pStyle w:val="ListParagraph"/>
        <w:numPr>
          <w:ilvl w:val="0"/>
          <w:numId w:val="14"/>
        </w:numPr>
        <w:spacing w:after="0"/>
      </w:pPr>
      <w:r w:rsidRPr="00313D9F">
        <w:t xml:space="preserve">Experience with Metasploit and </w:t>
      </w:r>
      <w:r w:rsidR="00B73E16" w:rsidRPr="00313D9F">
        <w:t>its</w:t>
      </w:r>
      <w:r w:rsidRPr="00313D9F">
        <w:t xml:space="preserve"> modules.</w:t>
      </w:r>
    </w:p>
    <w:p w14:paraId="3327CF2C" w14:textId="132945A0" w:rsidR="00D8080F" w:rsidRPr="00313D9F" w:rsidRDefault="00D8080F" w:rsidP="000A01AC">
      <w:pPr>
        <w:spacing w:after="0"/>
        <w:rPr>
          <w:b/>
          <w:bCs/>
        </w:rPr>
      </w:pPr>
      <w:r w:rsidRPr="00313D9F">
        <w:rPr>
          <w:b/>
          <w:bCs/>
        </w:rPr>
        <w:t>Programming and scripting skills</w:t>
      </w:r>
      <w:r w:rsidR="000A01AC" w:rsidRPr="00313D9F">
        <w:rPr>
          <w:b/>
          <w:bCs/>
        </w:rPr>
        <w:t>:</w:t>
      </w:r>
    </w:p>
    <w:p w14:paraId="1943970A" w14:textId="1262076D" w:rsidR="00D8080F" w:rsidRPr="00313D9F" w:rsidRDefault="00D8080F" w:rsidP="000A01AC">
      <w:pPr>
        <w:pStyle w:val="ListParagraph"/>
        <w:numPr>
          <w:ilvl w:val="0"/>
          <w:numId w:val="4"/>
        </w:numPr>
        <w:spacing w:after="0"/>
      </w:pPr>
      <w:r w:rsidRPr="00313D9F">
        <w:t>Intermediate Python experience</w:t>
      </w:r>
      <w:r w:rsidR="002F2F24">
        <w:t>.</w:t>
      </w:r>
    </w:p>
    <w:p w14:paraId="51061C1F" w14:textId="7A13D6CF" w:rsidR="00D8080F" w:rsidRPr="00313D9F" w:rsidRDefault="00C52FE2" w:rsidP="000A01AC">
      <w:pPr>
        <w:pStyle w:val="ListParagraph"/>
        <w:numPr>
          <w:ilvl w:val="0"/>
          <w:numId w:val="4"/>
        </w:numPr>
        <w:spacing w:after="0"/>
      </w:pPr>
      <w:r>
        <w:t xml:space="preserve">Basic </w:t>
      </w:r>
      <w:r w:rsidR="00D8080F" w:rsidRPr="00313D9F">
        <w:t>C# Experience.</w:t>
      </w:r>
    </w:p>
    <w:p w14:paraId="7271A1A8" w14:textId="08A9C2BB" w:rsidR="00D8080F" w:rsidRPr="00313D9F" w:rsidRDefault="00C52FE2" w:rsidP="000A01AC">
      <w:pPr>
        <w:pStyle w:val="ListParagraph"/>
        <w:numPr>
          <w:ilvl w:val="0"/>
          <w:numId w:val="4"/>
        </w:numPr>
        <w:spacing w:after="0"/>
      </w:pPr>
      <w:r>
        <w:t xml:space="preserve">Basic </w:t>
      </w:r>
      <w:r w:rsidR="00D8080F" w:rsidRPr="00313D9F">
        <w:t>C++ Experience.</w:t>
      </w:r>
    </w:p>
    <w:p w14:paraId="0C53A66A" w14:textId="55C3A754" w:rsidR="00D8080F" w:rsidRDefault="00D8080F" w:rsidP="000A01AC">
      <w:pPr>
        <w:spacing w:after="0"/>
        <w:rPr>
          <w:b/>
          <w:bCs/>
        </w:rPr>
      </w:pPr>
      <w:r w:rsidRPr="00313D9F">
        <w:rPr>
          <w:b/>
          <w:bCs/>
        </w:rPr>
        <w:t>Basic experience with computer forensic procedures and recovery tools.</w:t>
      </w:r>
    </w:p>
    <w:p w14:paraId="4132A88E" w14:textId="250DDD7F" w:rsidR="002F2F24" w:rsidRPr="002F2F24" w:rsidRDefault="002F2F24" w:rsidP="002F2F24">
      <w:pPr>
        <w:pStyle w:val="ListParagraph"/>
        <w:numPr>
          <w:ilvl w:val="0"/>
          <w:numId w:val="22"/>
        </w:numPr>
        <w:spacing w:after="0"/>
        <w:rPr>
          <w:b/>
          <w:bCs/>
        </w:rPr>
      </w:pPr>
      <w:r>
        <w:t>Good knowledge and experience with X-Ways and Splunk tools.</w:t>
      </w:r>
    </w:p>
    <w:p w14:paraId="0023F812" w14:textId="43F57272" w:rsidR="00D8080F" w:rsidRPr="00313D9F" w:rsidRDefault="00D8080F" w:rsidP="000A01AC">
      <w:pPr>
        <w:spacing w:after="0"/>
        <w:rPr>
          <w:b/>
          <w:bCs/>
        </w:rPr>
      </w:pPr>
      <w:r w:rsidRPr="00313D9F">
        <w:rPr>
          <w:b/>
          <w:bCs/>
        </w:rPr>
        <w:t xml:space="preserve">Web </w:t>
      </w:r>
      <w:r w:rsidR="000352F1" w:rsidRPr="00313D9F">
        <w:rPr>
          <w:b/>
          <w:bCs/>
        </w:rPr>
        <w:t>d</w:t>
      </w:r>
      <w:r w:rsidRPr="00313D9F">
        <w:rPr>
          <w:b/>
          <w:bCs/>
        </w:rPr>
        <w:t>evelopment</w:t>
      </w:r>
      <w:r w:rsidR="000A01AC" w:rsidRPr="00313D9F">
        <w:rPr>
          <w:b/>
          <w:bCs/>
        </w:rPr>
        <w:t>:</w:t>
      </w:r>
    </w:p>
    <w:p w14:paraId="7EF0698E" w14:textId="47CF143A" w:rsidR="00D8080F" w:rsidRPr="00313D9F" w:rsidRDefault="0000025F" w:rsidP="000A01AC">
      <w:pPr>
        <w:pStyle w:val="ListParagraph"/>
        <w:numPr>
          <w:ilvl w:val="0"/>
          <w:numId w:val="4"/>
        </w:numPr>
        <w:spacing w:after="0"/>
      </w:pPr>
      <w:r w:rsidRPr="00313D9F">
        <w:t>6</w:t>
      </w:r>
      <w:r w:rsidR="00D8080F" w:rsidRPr="00313D9F">
        <w:t xml:space="preserve">+ years of </w:t>
      </w:r>
      <w:r w:rsidR="00C21694">
        <w:t xml:space="preserve">personal </w:t>
      </w:r>
      <w:r w:rsidR="00D8080F" w:rsidRPr="00313D9F">
        <w:t xml:space="preserve">experience </w:t>
      </w:r>
      <w:r w:rsidR="00C21694">
        <w:t>setting up and managing</w:t>
      </w:r>
      <w:r w:rsidR="00D8080F" w:rsidRPr="00313D9F">
        <w:t xml:space="preserve"> </w:t>
      </w:r>
      <w:r w:rsidR="00D7542E" w:rsidRPr="00313D9F">
        <w:t>WordPress</w:t>
      </w:r>
      <w:r w:rsidR="00D8080F" w:rsidRPr="00313D9F">
        <w:t xml:space="preserve"> CMS</w:t>
      </w:r>
      <w:r w:rsidR="00D7542E" w:rsidRPr="00313D9F">
        <w:t>.</w:t>
      </w:r>
    </w:p>
    <w:p w14:paraId="680E746E" w14:textId="1BAB6622" w:rsidR="00D8080F" w:rsidRPr="00313D9F" w:rsidRDefault="00D8080F" w:rsidP="000A01AC">
      <w:pPr>
        <w:pStyle w:val="ListParagraph"/>
        <w:numPr>
          <w:ilvl w:val="0"/>
          <w:numId w:val="4"/>
        </w:numPr>
        <w:spacing w:after="0"/>
      </w:pPr>
      <w:r w:rsidRPr="00313D9F">
        <w:t>Good understanding of Apache configurations and operation</w:t>
      </w:r>
      <w:r w:rsidR="00D7542E" w:rsidRPr="00313D9F">
        <w:t>.</w:t>
      </w:r>
    </w:p>
    <w:p w14:paraId="0D959454" w14:textId="280A43D5" w:rsidR="00D8080F" w:rsidRPr="00313D9F" w:rsidRDefault="00CA6464" w:rsidP="000A01AC">
      <w:pPr>
        <w:pStyle w:val="ListParagraph"/>
        <w:numPr>
          <w:ilvl w:val="0"/>
          <w:numId w:val="4"/>
        </w:numPr>
        <w:spacing w:after="0"/>
      </w:pPr>
      <w:r w:rsidRPr="00313D9F">
        <w:t xml:space="preserve">Intermediate </w:t>
      </w:r>
      <w:r w:rsidR="00D8080F" w:rsidRPr="00313D9F">
        <w:t xml:space="preserve">HTML, </w:t>
      </w:r>
      <w:r w:rsidR="008207B2" w:rsidRPr="00313D9F">
        <w:t>CSS,</w:t>
      </w:r>
      <w:r w:rsidR="00D8080F" w:rsidRPr="00313D9F">
        <w:t xml:space="preserve"> and JavaScript experienc</w:t>
      </w:r>
      <w:r w:rsidR="007614E2" w:rsidRPr="00313D9F">
        <w:t>e, with security implementations.</w:t>
      </w:r>
    </w:p>
    <w:p w14:paraId="3E68115D" w14:textId="0453EFAB" w:rsidR="00D8080F" w:rsidRPr="00313D9F" w:rsidRDefault="00D8080F" w:rsidP="000A01AC">
      <w:pPr>
        <w:spacing w:after="0"/>
        <w:rPr>
          <w:b/>
          <w:bCs/>
        </w:rPr>
      </w:pPr>
      <w:r w:rsidRPr="00313D9F">
        <w:rPr>
          <w:b/>
          <w:bCs/>
        </w:rPr>
        <w:t xml:space="preserve">Computer </w:t>
      </w:r>
      <w:r w:rsidR="000352F1" w:rsidRPr="00313D9F">
        <w:rPr>
          <w:b/>
          <w:bCs/>
        </w:rPr>
        <w:t>h</w:t>
      </w:r>
      <w:r w:rsidRPr="00313D9F">
        <w:rPr>
          <w:b/>
          <w:bCs/>
        </w:rPr>
        <w:t>ardware</w:t>
      </w:r>
      <w:r w:rsidR="000A01AC" w:rsidRPr="00313D9F">
        <w:rPr>
          <w:b/>
          <w:bCs/>
        </w:rPr>
        <w:t>:</w:t>
      </w:r>
    </w:p>
    <w:p w14:paraId="396EF520" w14:textId="72471543" w:rsidR="00D8080F" w:rsidRPr="00313D9F" w:rsidRDefault="00D8080F" w:rsidP="000A01AC">
      <w:pPr>
        <w:pStyle w:val="ListParagraph"/>
        <w:numPr>
          <w:ilvl w:val="0"/>
          <w:numId w:val="4"/>
        </w:numPr>
        <w:spacing w:after="0"/>
      </w:pPr>
      <w:r w:rsidRPr="00313D9F">
        <w:t>Very good understanding of computer hardware configurations</w:t>
      </w:r>
      <w:r w:rsidR="003F725F" w:rsidRPr="00313D9F">
        <w:t>.</w:t>
      </w:r>
    </w:p>
    <w:p w14:paraId="70BEAC61" w14:textId="45B70FDF" w:rsidR="00D8080F" w:rsidRPr="00313D9F" w:rsidRDefault="00D8080F" w:rsidP="000A01AC">
      <w:pPr>
        <w:pStyle w:val="ListParagraph"/>
        <w:numPr>
          <w:ilvl w:val="0"/>
          <w:numId w:val="4"/>
        </w:numPr>
        <w:spacing w:after="0"/>
      </w:pPr>
      <w:r w:rsidRPr="00313D9F">
        <w:t>1</w:t>
      </w:r>
      <w:r w:rsidR="00432001" w:rsidRPr="00313D9F">
        <w:t>5</w:t>
      </w:r>
      <w:r w:rsidRPr="00313D9F">
        <w:t xml:space="preserve">+ years of </w:t>
      </w:r>
      <w:r w:rsidR="00C21694">
        <w:t xml:space="preserve">personal </w:t>
      </w:r>
      <w:r w:rsidRPr="00313D9F">
        <w:t xml:space="preserve">experience building, </w:t>
      </w:r>
      <w:r w:rsidR="008207B2" w:rsidRPr="00313D9F">
        <w:t>upgrading,</w:t>
      </w:r>
      <w:r w:rsidRPr="00313D9F">
        <w:t xml:space="preserve"> and maintaining </w:t>
      </w:r>
      <w:r w:rsidR="00B91898">
        <w:t xml:space="preserve">both </w:t>
      </w:r>
      <w:r w:rsidRPr="00313D9F">
        <w:t xml:space="preserve">desktop and </w:t>
      </w:r>
      <w:r w:rsidR="00CF0D31" w:rsidRPr="00313D9F">
        <w:t>server</w:t>
      </w:r>
      <w:r w:rsidR="00CF0D31">
        <w:t>-oriented</w:t>
      </w:r>
      <w:r w:rsidR="00B91898">
        <w:t xml:space="preserve"> </w:t>
      </w:r>
      <w:r w:rsidRPr="00313D9F">
        <w:t>systems.</w:t>
      </w:r>
    </w:p>
    <w:p w14:paraId="0F129ACA" w14:textId="723F77D0" w:rsidR="00CA6464" w:rsidRPr="00313D9F" w:rsidRDefault="00E72629" w:rsidP="000A01AC">
      <w:pPr>
        <w:spacing w:after="0"/>
        <w:rPr>
          <w:b/>
          <w:bCs/>
        </w:rPr>
      </w:pPr>
      <w:r w:rsidRPr="00313D9F">
        <w:rPr>
          <w:b/>
          <w:bCs/>
        </w:rPr>
        <w:t xml:space="preserve">Experience with </w:t>
      </w:r>
      <w:r w:rsidR="000352F1" w:rsidRPr="00313D9F">
        <w:rPr>
          <w:b/>
          <w:bCs/>
        </w:rPr>
        <w:t>o</w:t>
      </w:r>
      <w:r w:rsidR="00CA6464" w:rsidRPr="00313D9F">
        <w:rPr>
          <w:b/>
          <w:bCs/>
        </w:rPr>
        <w:t xml:space="preserve">perating </w:t>
      </w:r>
      <w:r w:rsidR="000352F1" w:rsidRPr="00313D9F">
        <w:rPr>
          <w:b/>
          <w:bCs/>
        </w:rPr>
        <w:t>s</w:t>
      </w:r>
      <w:r w:rsidR="00CA6464" w:rsidRPr="00313D9F">
        <w:rPr>
          <w:b/>
          <w:bCs/>
        </w:rPr>
        <w:t xml:space="preserve">ystem </w:t>
      </w:r>
      <w:r w:rsidR="000352F1" w:rsidRPr="00313D9F">
        <w:rPr>
          <w:b/>
          <w:bCs/>
        </w:rPr>
        <w:t>c</w:t>
      </w:r>
      <w:r w:rsidR="00CA6464" w:rsidRPr="00313D9F">
        <w:rPr>
          <w:b/>
          <w:bCs/>
        </w:rPr>
        <w:t xml:space="preserve">onfiguration &amp; </w:t>
      </w:r>
      <w:r w:rsidR="000352F1" w:rsidRPr="00313D9F">
        <w:rPr>
          <w:b/>
          <w:bCs/>
        </w:rPr>
        <w:t>o</w:t>
      </w:r>
      <w:r w:rsidR="00CA6464" w:rsidRPr="00313D9F">
        <w:rPr>
          <w:b/>
          <w:bCs/>
        </w:rPr>
        <w:t>peration</w:t>
      </w:r>
      <w:r w:rsidR="000A01AC" w:rsidRPr="00313D9F">
        <w:rPr>
          <w:b/>
          <w:bCs/>
        </w:rPr>
        <w:t>:</w:t>
      </w:r>
    </w:p>
    <w:p w14:paraId="650D7756" w14:textId="5874A468" w:rsidR="00CA6464" w:rsidRPr="00313D9F" w:rsidRDefault="002F2F24" w:rsidP="002F2F24">
      <w:pPr>
        <w:pStyle w:val="ListParagraph"/>
        <w:numPr>
          <w:ilvl w:val="0"/>
          <w:numId w:val="4"/>
        </w:numPr>
        <w:spacing w:after="0"/>
      </w:pPr>
      <w:r>
        <w:t>Various Linux distributions, including Ubuntu and Kali.</w:t>
      </w:r>
    </w:p>
    <w:p w14:paraId="25736545" w14:textId="4B6347BE" w:rsidR="00E72629" w:rsidRPr="00313D9F" w:rsidRDefault="00CA6464" w:rsidP="000A01AC">
      <w:pPr>
        <w:pStyle w:val="ListParagraph"/>
        <w:numPr>
          <w:ilvl w:val="0"/>
          <w:numId w:val="4"/>
        </w:numPr>
        <w:spacing w:after="0"/>
      </w:pPr>
      <w:r w:rsidRPr="00313D9F">
        <w:t>Window Server</w:t>
      </w:r>
      <w:r w:rsidR="00E72629" w:rsidRPr="00313D9F">
        <w:t xml:space="preserve"> and Pro </w:t>
      </w:r>
      <w:r w:rsidR="00157154" w:rsidRPr="00313D9F">
        <w:t>v</w:t>
      </w:r>
      <w:r w:rsidR="00E72629" w:rsidRPr="00313D9F">
        <w:t>ersions</w:t>
      </w:r>
      <w:r w:rsidR="00D7542E" w:rsidRPr="00313D9F">
        <w:t>.</w:t>
      </w:r>
    </w:p>
    <w:p w14:paraId="37BDCB8F" w14:textId="06A4D665" w:rsidR="00E004DB" w:rsidRPr="00313D9F" w:rsidRDefault="00E004DB" w:rsidP="000A01AC">
      <w:pPr>
        <w:spacing w:after="0"/>
        <w:rPr>
          <w:b/>
          <w:bCs/>
        </w:rPr>
      </w:pPr>
      <w:r w:rsidRPr="00313D9F">
        <w:rPr>
          <w:b/>
          <w:bCs/>
        </w:rPr>
        <w:t xml:space="preserve">Working </w:t>
      </w:r>
      <w:r w:rsidR="00573D6F" w:rsidRPr="00313D9F">
        <w:rPr>
          <w:b/>
          <w:bCs/>
        </w:rPr>
        <w:t>on project</w:t>
      </w:r>
      <w:r w:rsidR="00392E2F" w:rsidRPr="00313D9F">
        <w:rPr>
          <w:b/>
          <w:bCs/>
        </w:rPr>
        <w:t>s</w:t>
      </w:r>
      <w:r w:rsidR="00573D6F" w:rsidRPr="00313D9F">
        <w:rPr>
          <w:b/>
          <w:bCs/>
        </w:rPr>
        <w:t xml:space="preserve"> within a grou</w:t>
      </w:r>
      <w:r w:rsidR="00392E2F" w:rsidRPr="00313D9F">
        <w:rPr>
          <w:b/>
          <w:bCs/>
        </w:rPr>
        <w:t>p</w:t>
      </w:r>
      <w:r w:rsidR="00313D9F">
        <w:rPr>
          <w:b/>
          <w:bCs/>
        </w:rPr>
        <w:t>.</w:t>
      </w:r>
    </w:p>
    <w:p w14:paraId="25FA35B3" w14:textId="69B33223" w:rsidR="00CB3B0D" w:rsidRPr="00313D9F" w:rsidRDefault="00CB3B0D" w:rsidP="000A01AC">
      <w:pPr>
        <w:spacing w:after="0"/>
        <w:rPr>
          <w:b/>
          <w:bCs/>
        </w:rPr>
      </w:pPr>
      <w:r w:rsidRPr="00313D9F">
        <w:rPr>
          <w:b/>
          <w:bCs/>
        </w:rPr>
        <w:t>Virtualisation</w:t>
      </w:r>
      <w:r w:rsidR="000A01AC" w:rsidRPr="00313D9F">
        <w:rPr>
          <w:b/>
          <w:bCs/>
        </w:rPr>
        <w:t>:</w:t>
      </w:r>
    </w:p>
    <w:p w14:paraId="26EA1E4F" w14:textId="6EF09B55" w:rsidR="00CB3B0D" w:rsidRPr="00313D9F" w:rsidRDefault="00432001" w:rsidP="000A01AC">
      <w:pPr>
        <w:pStyle w:val="ListParagraph"/>
        <w:numPr>
          <w:ilvl w:val="0"/>
          <w:numId w:val="4"/>
        </w:numPr>
        <w:spacing w:after="0"/>
      </w:pPr>
      <w:r w:rsidRPr="00313D9F">
        <w:t>5</w:t>
      </w:r>
      <w:r w:rsidR="00CB3B0D" w:rsidRPr="00313D9F">
        <w:t xml:space="preserve">+ years hands on experience with Docker container creation and management, including </w:t>
      </w:r>
      <w:r w:rsidR="00F8776E" w:rsidRPr="00313D9F">
        <w:t xml:space="preserve">the use of </w:t>
      </w:r>
      <w:r w:rsidR="00CB3B0D" w:rsidRPr="00313D9F">
        <w:t>Docker compose.</w:t>
      </w:r>
    </w:p>
    <w:p w14:paraId="37937527" w14:textId="374C5662" w:rsidR="00D8080F" w:rsidRPr="00313D9F" w:rsidRDefault="00CB3B0D" w:rsidP="000A01AC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b/>
          <w:bCs/>
        </w:rPr>
      </w:pPr>
      <w:r w:rsidRPr="00313D9F">
        <w:t>Proxmox Virtualisation Environment</w:t>
      </w:r>
      <w:r w:rsidR="00D7542E" w:rsidRPr="00313D9F">
        <w:t>.</w:t>
      </w:r>
    </w:p>
    <w:sectPr w:rsidR="00D8080F" w:rsidRPr="00313D9F" w:rsidSect="00D529C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78F4"/>
    <w:multiLevelType w:val="hybridMultilevel"/>
    <w:tmpl w:val="F334B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E7A45"/>
    <w:multiLevelType w:val="hybridMultilevel"/>
    <w:tmpl w:val="EE886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4859"/>
    <w:multiLevelType w:val="hybridMultilevel"/>
    <w:tmpl w:val="9D5E9E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87B4D"/>
    <w:multiLevelType w:val="hybridMultilevel"/>
    <w:tmpl w:val="0B6EB4C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2A4025"/>
    <w:multiLevelType w:val="hybridMultilevel"/>
    <w:tmpl w:val="1DD4D1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E920DF3"/>
    <w:multiLevelType w:val="hybridMultilevel"/>
    <w:tmpl w:val="A1D61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8679AE"/>
    <w:multiLevelType w:val="hybridMultilevel"/>
    <w:tmpl w:val="B1DCE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BD6F27"/>
    <w:multiLevelType w:val="hybridMultilevel"/>
    <w:tmpl w:val="06125274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360203"/>
    <w:multiLevelType w:val="hybridMultilevel"/>
    <w:tmpl w:val="B64C2A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4B4CD9"/>
    <w:multiLevelType w:val="hybridMultilevel"/>
    <w:tmpl w:val="A9B63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964718"/>
    <w:multiLevelType w:val="hybridMultilevel"/>
    <w:tmpl w:val="51269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CD27CF"/>
    <w:multiLevelType w:val="hybridMultilevel"/>
    <w:tmpl w:val="14429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550BF"/>
    <w:multiLevelType w:val="hybridMultilevel"/>
    <w:tmpl w:val="B024D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E87C39"/>
    <w:multiLevelType w:val="hybridMultilevel"/>
    <w:tmpl w:val="6D68D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D7741"/>
    <w:multiLevelType w:val="hybridMultilevel"/>
    <w:tmpl w:val="70BE9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476063"/>
    <w:multiLevelType w:val="hybridMultilevel"/>
    <w:tmpl w:val="7C0A06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AC79EC"/>
    <w:multiLevelType w:val="hybridMultilevel"/>
    <w:tmpl w:val="25603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B04DC"/>
    <w:multiLevelType w:val="hybridMultilevel"/>
    <w:tmpl w:val="4D8C78F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A334649"/>
    <w:multiLevelType w:val="hybridMultilevel"/>
    <w:tmpl w:val="CE2AC1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1F2FC8"/>
    <w:multiLevelType w:val="hybridMultilevel"/>
    <w:tmpl w:val="945038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0"/>
  </w:num>
  <w:num w:numId="4">
    <w:abstractNumId w:val="13"/>
  </w:num>
  <w:num w:numId="5">
    <w:abstractNumId w:val="14"/>
  </w:num>
  <w:num w:numId="6">
    <w:abstractNumId w:val="12"/>
  </w:num>
  <w:num w:numId="7">
    <w:abstractNumId w:val="0"/>
  </w:num>
  <w:num w:numId="8">
    <w:abstractNumId w:val="4"/>
  </w:num>
  <w:num w:numId="9">
    <w:abstractNumId w:val="2"/>
  </w:num>
  <w:num w:numId="10">
    <w:abstractNumId w:val="6"/>
  </w:num>
  <w:num w:numId="11">
    <w:abstractNumId w:val="18"/>
  </w:num>
  <w:num w:numId="12">
    <w:abstractNumId w:val="7"/>
  </w:num>
  <w:num w:numId="13">
    <w:abstractNumId w:val="15"/>
  </w:num>
  <w:num w:numId="14">
    <w:abstractNumId w:val="11"/>
  </w:num>
  <w:num w:numId="15">
    <w:abstractNumId w:val="8"/>
  </w:num>
  <w:num w:numId="16">
    <w:abstractNumId w:val="17"/>
  </w:num>
  <w:num w:numId="17">
    <w:abstractNumId w:val="1"/>
  </w:num>
  <w:num w:numId="18">
    <w:abstractNumId w:val="9"/>
  </w:num>
  <w:num w:numId="19">
    <w:abstractNumId w:val="16"/>
  </w:num>
  <w:num w:numId="20">
    <w:abstractNumId w:val="3"/>
  </w:num>
  <w:num w:numId="21">
    <w:abstractNumId w:val="19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sDAHUsaGpoYWpko6SsGpxcWZ+XkgBYYGtQBNXFuiLQAAAA=="/>
  </w:docVars>
  <w:rsids>
    <w:rsidRoot w:val="00F77FD6"/>
    <w:rsid w:val="0000025F"/>
    <w:rsid w:val="000352F1"/>
    <w:rsid w:val="00041F5D"/>
    <w:rsid w:val="00067128"/>
    <w:rsid w:val="0008013A"/>
    <w:rsid w:val="00091219"/>
    <w:rsid w:val="000917AA"/>
    <w:rsid w:val="000971C3"/>
    <w:rsid w:val="000A01AC"/>
    <w:rsid w:val="000C2A65"/>
    <w:rsid w:val="00111119"/>
    <w:rsid w:val="00116E58"/>
    <w:rsid w:val="00141F98"/>
    <w:rsid w:val="00142253"/>
    <w:rsid w:val="00157154"/>
    <w:rsid w:val="00165B0D"/>
    <w:rsid w:val="0016608D"/>
    <w:rsid w:val="0017358B"/>
    <w:rsid w:val="0019265F"/>
    <w:rsid w:val="001930E4"/>
    <w:rsid w:val="001A062B"/>
    <w:rsid w:val="001B7C1F"/>
    <w:rsid w:val="001E6086"/>
    <w:rsid w:val="001F4314"/>
    <w:rsid w:val="001F62AB"/>
    <w:rsid w:val="00231A07"/>
    <w:rsid w:val="0023455F"/>
    <w:rsid w:val="00236F02"/>
    <w:rsid w:val="00260991"/>
    <w:rsid w:val="002A066B"/>
    <w:rsid w:val="002C15C9"/>
    <w:rsid w:val="002C5417"/>
    <w:rsid w:val="002E2999"/>
    <w:rsid w:val="002E42F6"/>
    <w:rsid w:val="002F2F24"/>
    <w:rsid w:val="00313D9F"/>
    <w:rsid w:val="00347385"/>
    <w:rsid w:val="00371D3F"/>
    <w:rsid w:val="00392E2F"/>
    <w:rsid w:val="003C0822"/>
    <w:rsid w:val="003E1B9C"/>
    <w:rsid w:val="003F725F"/>
    <w:rsid w:val="00400499"/>
    <w:rsid w:val="00432001"/>
    <w:rsid w:val="00435DA8"/>
    <w:rsid w:val="00456F83"/>
    <w:rsid w:val="0046278C"/>
    <w:rsid w:val="00481606"/>
    <w:rsid w:val="00483799"/>
    <w:rsid w:val="00490B7E"/>
    <w:rsid w:val="004C42C1"/>
    <w:rsid w:val="004D5C9A"/>
    <w:rsid w:val="004F3D1B"/>
    <w:rsid w:val="00514E59"/>
    <w:rsid w:val="00516C19"/>
    <w:rsid w:val="00541F35"/>
    <w:rsid w:val="00573D6F"/>
    <w:rsid w:val="005906A0"/>
    <w:rsid w:val="00592331"/>
    <w:rsid w:val="00594A72"/>
    <w:rsid w:val="005A4100"/>
    <w:rsid w:val="005C1130"/>
    <w:rsid w:val="005D51DA"/>
    <w:rsid w:val="005F0A25"/>
    <w:rsid w:val="00617437"/>
    <w:rsid w:val="00635BF1"/>
    <w:rsid w:val="006468E1"/>
    <w:rsid w:val="006560FD"/>
    <w:rsid w:val="0066098D"/>
    <w:rsid w:val="006649F2"/>
    <w:rsid w:val="006C6963"/>
    <w:rsid w:val="006D3D4E"/>
    <w:rsid w:val="00712476"/>
    <w:rsid w:val="00723B17"/>
    <w:rsid w:val="00737E1B"/>
    <w:rsid w:val="007614E2"/>
    <w:rsid w:val="0079588A"/>
    <w:rsid w:val="007B1B80"/>
    <w:rsid w:val="007B294B"/>
    <w:rsid w:val="007D3BB7"/>
    <w:rsid w:val="007D7D98"/>
    <w:rsid w:val="008207B2"/>
    <w:rsid w:val="0089012C"/>
    <w:rsid w:val="008D3EA2"/>
    <w:rsid w:val="009005DD"/>
    <w:rsid w:val="00916C5E"/>
    <w:rsid w:val="00944E88"/>
    <w:rsid w:val="00982A30"/>
    <w:rsid w:val="00983387"/>
    <w:rsid w:val="00991560"/>
    <w:rsid w:val="009B0A61"/>
    <w:rsid w:val="009B3B31"/>
    <w:rsid w:val="009B7F7B"/>
    <w:rsid w:val="009E180F"/>
    <w:rsid w:val="00A461DC"/>
    <w:rsid w:val="00A5448A"/>
    <w:rsid w:val="00A7522A"/>
    <w:rsid w:val="00AB400E"/>
    <w:rsid w:val="00AE737D"/>
    <w:rsid w:val="00B73E16"/>
    <w:rsid w:val="00B7771E"/>
    <w:rsid w:val="00B91898"/>
    <w:rsid w:val="00BA0EC5"/>
    <w:rsid w:val="00BB1D44"/>
    <w:rsid w:val="00BD6CA7"/>
    <w:rsid w:val="00BE08AE"/>
    <w:rsid w:val="00BF751B"/>
    <w:rsid w:val="00C21694"/>
    <w:rsid w:val="00C237A7"/>
    <w:rsid w:val="00C24AF6"/>
    <w:rsid w:val="00C4719B"/>
    <w:rsid w:val="00C52FE2"/>
    <w:rsid w:val="00C80BB3"/>
    <w:rsid w:val="00CA6464"/>
    <w:rsid w:val="00CB2464"/>
    <w:rsid w:val="00CB3B0D"/>
    <w:rsid w:val="00CD6798"/>
    <w:rsid w:val="00CE6CC2"/>
    <w:rsid w:val="00CE7FA9"/>
    <w:rsid w:val="00CF0D31"/>
    <w:rsid w:val="00D008D8"/>
    <w:rsid w:val="00D03F34"/>
    <w:rsid w:val="00D5065C"/>
    <w:rsid w:val="00D529C5"/>
    <w:rsid w:val="00D7542E"/>
    <w:rsid w:val="00D8080F"/>
    <w:rsid w:val="00D91A73"/>
    <w:rsid w:val="00DB5D0A"/>
    <w:rsid w:val="00E004DB"/>
    <w:rsid w:val="00E72629"/>
    <w:rsid w:val="00E811A2"/>
    <w:rsid w:val="00E95D59"/>
    <w:rsid w:val="00E979F8"/>
    <w:rsid w:val="00EC07ED"/>
    <w:rsid w:val="00EC6AAD"/>
    <w:rsid w:val="00EE7ECD"/>
    <w:rsid w:val="00F52D12"/>
    <w:rsid w:val="00F77FD6"/>
    <w:rsid w:val="00F8776E"/>
    <w:rsid w:val="00F91E95"/>
    <w:rsid w:val="00FA3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C5DF4"/>
  <w15:chartTrackingRefBased/>
  <w15:docId w15:val="{A26FF80E-1941-4187-B96C-27FCF003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F83"/>
    <w:pPr>
      <w:spacing w:after="240" w:line="240" w:lineRule="auto"/>
    </w:pPr>
    <w:rPr>
      <w:rFonts w:ascii="Arial" w:eastAsia="Times New Roman" w:hAnsi="Arial" w:cs="Arial"/>
      <w:color w:val="000000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417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541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541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541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541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541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541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541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541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541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C541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AB40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00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C5417"/>
    <w:rPr>
      <w:caps/>
      <w:color w:val="FFFFFF" w:themeColor="background1"/>
      <w:spacing w:val="15"/>
      <w:sz w:val="22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541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541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541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541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541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541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541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541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5417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5417"/>
    <w:pPr>
      <w:spacing w:before="0"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C541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C5417"/>
    <w:rPr>
      <w:b/>
      <w:bCs/>
    </w:rPr>
  </w:style>
  <w:style w:type="character" w:styleId="Emphasis">
    <w:name w:val="Emphasis"/>
    <w:uiPriority w:val="20"/>
    <w:qFormat/>
    <w:rsid w:val="002C5417"/>
    <w:rPr>
      <w:caps/>
      <w:color w:val="1F4D78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2C54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C5417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C541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5417"/>
    <w:pPr>
      <w:spacing w:before="240"/>
      <w:ind w:left="1080" w:right="1080"/>
      <w:jc w:val="center"/>
    </w:pPr>
    <w:rPr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541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2C541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2C541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2C541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2C541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2C541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C5417"/>
    <w:pPr>
      <w:outlineLvl w:val="9"/>
    </w:pPr>
  </w:style>
  <w:style w:type="paragraph" w:styleId="ListParagraph">
    <w:name w:val="List Paragraph"/>
    <w:basedOn w:val="Normal"/>
    <w:uiPriority w:val="34"/>
    <w:qFormat/>
    <w:rsid w:val="002C541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D529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7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olympus-gaming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yanparsons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4D756AC-6AAD-43F2-B349-78235713A7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3</TotalTime>
  <Pages>2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>Ryan William Par</dc:subject>
  <dc:creator>Nicola Taylor</dc:creator>
  <cp:keywords/>
  <dc:description/>
  <cp:lastModifiedBy>Ryan Parsons</cp:lastModifiedBy>
  <cp:revision>129</cp:revision>
  <cp:lastPrinted>2021-06-30T10:21:00Z</cp:lastPrinted>
  <dcterms:created xsi:type="dcterms:W3CDTF">2019-08-07T10:39:00Z</dcterms:created>
  <dcterms:modified xsi:type="dcterms:W3CDTF">2021-07-27T02:52:00Z</dcterms:modified>
</cp:coreProperties>
</file>